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8632E5" w14:textId="77777777" w:rsidR="00E76059" w:rsidRPr="00183CC7" w:rsidRDefault="00000000" w:rsidP="00183CC7">
      <w:pPr>
        <w:pStyle w:val="FirstParagraph"/>
        <w:jc w:val="center"/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t>REQUEST FOR PROPOSALS</w:t>
      </w:r>
      <w:r w:rsidRPr="00183CC7">
        <w:rPr>
          <w:rFonts w:ascii="Times New Roman" w:hAnsi="Times New Roman" w:cs="Times New Roman"/>
        </w:rPr>
        <w:br/>
        <w:t>OFFICE CLEANING SERVICES</w:t>
      </w:r>
    </w:p>
    <w:p w14:paraId="775B5B3F" w14:textId="77777777" w:rsidR="00E76059" w:rsidRPr="00183CC7" w:rsidRDefault="00000000">
      <w:pPr>
        <w:pStyle w:val="BodyText"/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t>The Maggie Valley Sanitary District is accepting cost proposals from qualified contractors to provide janitorial and cleaning services for its office facility.</w:t>
      </w:r>
    </w:p>
    <w:p w14:paraId="541D8D27" w14:textId="4F69E04A" w:rsidR="00E76059" w:rsidRPr="00183CC7" w:rsidRDefault="00000000">
      <w:pPr>
        <w:pStyle w:val="BodyText"/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t>The facility consists of:</w:t>
      </w:r>
    </w:p>
    <w:p w14:paraId="1100ED6B" w14:textId="0C98CC56" w:rsidR="00183CC7" w:rsidRDefault="00183CC7" w:rsidP="00183CC7">
      <w:pPr>
        <w:pStyle w:val="BodyText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701CA8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 xml:space="preserve">  </w:t>
      </w:r>
      <w:r w:rsidRPr="00183CC7">
        <w:rPr>
          <w:rFonts w:ascii="Times New Roman" w:hAnsi="Times New Roman" w:cs="Times New Roman"/>
        </w:rPr>
        <w:t>• Six (6) offices/rooms</w:t>
      </w:r>
      <w:r>
        <w:rPr>
          <w:rFonts w:ascii="Times New Roman" w:hAnsi="Times New Roman" w:cs="Times New Roman"/>
        </w:rPr>
        <w:t xml:space="preserve"> 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</w:t>
      </w:r>
      <w:r w:rsidR="00701CA8">
        <w:rPr>
          <w:rFonts w:ascii="Times New Roman" w:hAnsi="Times New Roman" w:cs="Times New Roman"/>
        </w:rPr>
        <w:t xml:space="preserve">  </w:t>
      </w:r>
      <w:r w:rsidRPr="00183CC7">
        <w:rPr>
          <w:rFonts w:ascii="Times New Roman" w:hAnsi="Times New Roman" w:cs="Times New Roman"/>
        </w:rPr>
        <w:t>• One (1) kitchen/breakroom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</w:t>
      </w:r>
      <w:r w:rsidR="00701CA8">
        <w:rPr>
          <w:rFonts w:ascii="Times New Roman" w:hAnsi="Times New Roman" w:cs="Times New Roman"/>
        </w:rPr>
        <w:t xml:space="preserve">  </w:t>
      </w:r>
      <w:r w:rsidRPr="00183CC7">
        <w:rPr>
          <w:rFonts w:ascii="Times New Roman" w:hAnsi="Times New Roman" w:cs="Times New Roman"/>
        </w:rPr>
        <w:t>• Two (2) restrooms</w:t>
      </w:r>
      <w:r>
        <w:rPr>
          <w:rFonts w:ascii="Times New Roman" w:hAnsi="Times New Roman" w:cs="Times New Roman"/>
        </w:rPr>
        <w:t xml:space="preserve">  </w:t>
      </w:r>
    </w:p>
    <w:p w14:paraId="0CBD0576" w14:textId="26ED0746" w:rsidR="00E76059" w:rsidRPr="00183CC7" w:rsidRDefault="00183CC7" w:rsidP="00183CC7">
      <w:pPr>
        <w:pStyle w:val="BodyText"/>
        <w:spacing w:befor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701CA8">
        <w:rPr>
          <w:rFonts w:ascii="Times New Roman" w:hAnsi="Times New Roman" w:cs="Times New Roman"/>
        </w:rPr>
        <w:t xml:space="preserve">  </w:t>
      </w:r>
      <w:r w:rsidRPr="00183CC7">
        <w:rPr>
          <w:rFonts w:ascii="Times New Roman" w:hAnsi="Times New Roman" w:cs="Times New Roman"/>
        </w:rPr>
        <w:t>•</w:t>
      </w:r>
      <w:r>
        <w:rPr>
          <w:rFonts w:ascii="Times New Roman" w:hAnsi="Times New Roman" w:cs="Times New Roman"/>
        </w:rPr>
        <w:t xml:space="preserve"> </w:t>
      </w:r>
      <w:r w:rsidRPr="00183CC7">
        <w:rPr>
          <w:rFonts w:ascii="Times New Roman" w:hAnsi="Times New Roman" w:cs="Times New Roman"/>
        </w:rPr>
        <w:t xml:space="preserve"> One (1) foyer/reception area</w:t>
      </w:r>
    </w:p>
    <w:p w14:paraId="3F3F8ED9" w14:textId="25670504" w:rsidR="00E76059" w:rsidRPr="00183CC7" w:rsidRDefault="00000000">
      <w:pPr>
        <w:pStyle w:val="BodyText"/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t>Bi-Weekly Deep Cleaning Requirements</w:t>
      </w:r>
      <w:proofErr w:type="gramStart"/>
      <w:r w:rsidR="00183CC7">
        <w:rPr>
          <w:rFonts w:ascii="Times New Roman" w:hAnsi="Times New Roman" w:cs="Times New Roman"/>
        </w:rPr>
        <w:t>:</w:t>
      </w:r>
      <w:r w:rsidR="00701CA8">
        <w:rPr>
          <w:rFonts w:ascii="Times New Roman" w:hAnsi="Times New Roman" w:cs="Times New Roman"/>
        </w:rPr>
        <w:t xml:space="preserve">  T</w:t>
      </w:r>
      <w:r w:rsidRPr="00183CC7">
        <w:rPr>
          <w:rFonts w:ascii="Times New Roman" w:hAnsi="Times New Roman" w:cs="Times New Roman"/>
        </w:rPr>
        <w:t>he</w:t>
      </w:r>
      <w:proofErr w:type="gramEnd"/>
      <w:r w:rsidRPr="00183CC7">
        <w:rPr>
          <w:rFonts w:ascii="Times New Roman" w:hAnsi="Times New Roman" w:cs="Times New Roman"/>
        </w:rPr>
        <w:t xml:space="preserve"> successful contractor shall provide </w:t>
      </w:r>
      <w:proofErr w:type="gramStart"/>
      <w:r w:rsidRPr="00183CC7">
        <w:rPr>
          <w:rFonts w:ascii="Times New Roman" w:hAnsi="Times New Roman" w:cs="Times New Roman"/>
        </w:rPr>
        <w:t>a thorough</w:t>
      </w:r>
      <w:proofErr w:type="gramEnd"/>
      <w:r w:rsidRPr="00183CC7">
        <w:rPr>
          <w:rFonts w:ascii="Times New Roman" w:hAnsi="Times New Roman" w:cs="Times New Roman"/>
        </w:rPr>
        <w:t xml:space="preserve"> cleaning of all areas every two (2) weeks, including but not limited to:</w:t>
      </w:r>
    </w:p>
    <w:p w14:paraId="0457FA38" w14:textId="1EC5853D" w:rsidR="00E76059" w:rsidRPr="00183CC7" w:rsidRDefault="00183CC7" w:rsidP="00183CC7">
      <w:pPr>
        <w:pStyle w:val="BodyText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• Dusting and wiping all accessible surfaces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• Vacuuming carpets and rugs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• Sweeping and mopping hard floor surfaces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• Cleaning and sanitizing kitchen counters, sinks, and appliances exterior surfaces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• Cleaning and sanitizing restroom fixtures, partitions, mirrors, and floors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• Emptying trash receptacles and replacing liners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• Spot cleaning walls, doors, and glass as needed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• General cleaning necessary to maintain a professional office environment</w:t>
      </w:r>
    </w:p>
    <w:p w14:paraId="3E26F296" w14:textId="495FA812" w:rsidR="00E76059" w:rsidRPr="00183CC7" w:rsidRDefault="00183CC7" w:rsidP="00183CC7">
      <w:pPr>
        <w:pStyle w:val="BodyText"/>
        <w:spacing w:befor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• Clean foyer windows, both interior and exterior where accessible</w:t>
      </w:r>
    </w:p>
    <w:p w14:paraId="50DE91F7" w14:textId="49FF339F" w:rsidR="00E76059" w:rsidRPr="00183CC7" w:rsidRDefault="00000000">
      <w:pPr>
        <w:pStyle w:val="BodyText"/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t>Quarterly Cleaning Requirements</w:t>
      </w:r>
      <w:proofErr w:type="gramStart"/>
      <w:r w:rsidR="00183CC7">
        <w:rPr>
          <w:rFonts w:ascii="Times New Roman" w:hAnsi="Times New Roman" w:cs="Times New Roman"/>
        </w:rPr>
        <w:t>:</w:t>
      </w:r>
      <w:r w:rsidR="00701CA8">
        <w:rPr>
          <w:rFonts w:ascii="Times New Roman" w:hAnsi="Times New Roman" w:cs="Times New Roman"/>
        </w:rPr>
        <w:t xml:space="preserve">  </w:t>
      </w:r>
      <w:r w:rsidRPr="00183CC7">
        <w:rPr>
          <w:rFonts w:ascii="Times New Roman" w:hAnsi="Times New Roman" w:cs="Times New Roman"/>
        </w:rPr>
        <w:t>The</w:t>
      </w:r>
      <w:proofErr w:type="gramEnd"/>
      <w:r w:rsidRPr="00183CC7">
        <w:rPr>
          <w:rFonts w:ascii="Times New Roman" w:hAnsi="Times New Roman" w:cs="Times New Roman"/>
        </w:rPr>
        <w:t xml:space="preserve"> successful contractor shall perform the following services once each calendar quarter:</w:t>
      </w:r>
    </w:p>
    <w:p w14:paraId="5EC4EE0F" w14:textId="77777777" w:rsidR="00183CC7" w:rsidRDefault="00183CC7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• Clean blinds in all offices and common areas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• Clean interior doors and door frames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• Clean baseboards throughout the facility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• Steam clean all carpeted areas</w:t>
      </w:r>
    </w:p>
    <w:p w14:paraId="74C8F03A" w14:textId="6BA05259" w:rsidR="00E76059" w:rsidRPr="00183CC7" w:rsidRDefault="00000000">
      <w:pPr>
        <w:pStyle w:val="BodyText"/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t>Schedul</w:t>
      </w:r>
      <w:r w:rsidR="00183CC7">
        <w:rPr>
          <w:rFonts w:ascii="Times New Roman" w:hAnsi="Times New Roman" w:cs="Times New Roman"/>
        </w:rPr>
        <w:t>e</w:t>
      </w:r>
      <w:proofErr w:type="gramStart"/>
      <w:r w:rsidR="00183CC7">
        <w:rPr>
          <w:rFonts w:ascii="Times New Roman" w:hAnsi="Times New Roman" w:cs="Times New Roman"/>
        </w:rPr>
        <w:t>:</w:t>
      </w:r>
      <w:r w:rsidR="00701CA8">
        <w:rPr>
          <w:rFonts w:ascii="Times New Roman" w:hAnsi="Times New Roman" w:cs="Times New Roman"/>
        </w:rPr>
        <w:t xml:space="preserve">  </w:t>
      </w:r>
      <w:r w:rsidRPr="00183CC7">
        <w:rPr>
          <w:rFonts w:ascii="Times New Roman" w:hAnsi="Times New Roman" w:cs="Times New Roman"/>
        </w:rPr>
        <w:t>Cleaning</w:t>
      </w:r>
      <w:proofErr w:type="gramEnd"/>
      <w:r w:rsidRPr="00183CC7">
        <w:rPr>
          <w:rFonts w:ascii="Times New Roman" w:hAnsi="Times New Roman" w:cs="Times New Roman"/>
        </w:rPr>
        <w:t xml:space="preserve"> services </w:t>
      </w:r>
      <w:proofErr w:type="gramStart"/>
      <w:r w:rsidRPr="00183CC7">
        <w:rPr>
          <w:rFonts w:ascii="Times New Roman" w:hAnsi="Times New Roman" w:cs="Times New Roman"/>
        </w:rPr>
        <w:t>shall</w:t>
      </w:r>
      <w:proofErr w:type="gramEnd"/>
      <w:r w:rsidRPr="00183CC7">
        <w:rPr>
          <w:rFonts w:ascii="Times New Roman" w:hAnsi="Times New Roman" w:cs="Times New Roman"/>
        </w:rPr>
        <w:t xml:space="preserve"> be </w:t>
      </w:r>
      <w:proofErr w:type="gramStart"/>
      <w:r w:rsidRPr="00183CC7">
        <w:rPr>
          <w:rFonts w:ascii="Times New Roman" w:hAnsi="Times New Roman" w:cs="Times New Roman"/>
        </w:rPr>
        <w:t>performed</w:t>
      </w:r>
      <w:proofErr w:type="gramEnd"/>
      <w:r w:rsidR="00C34BDE">
        <w:rPr>
          <w:rFonts w:ascii="Times New Roman" w:hAnsi="Times New Roman" w:cs="Times New Roman"/>
        </w:rPr>
        <w:t xml:space="preserve"> weekdays</w:t>
      </w:r>
      <w:r w:rsidRPr="00183CC7">
        <w:rPr>
          <w:rFonts w:ascii="Times New Roman" w:hAnsi="Times New Roman" w:cs="Times New Roman"/>
        </w:rPr>
        <w:t xml:space="preserve"> between the hours of </w:t>
      </w:r>
      <w:r w:rsidR="00C34BDE">
        <w:rPr>
          <w:rFonts w:ascii="Times New Roman" w:hAnsi="Times New Roman" w:cs="Times New Roman"/>
        </w:rPr>
        <w:t>3</w:t>
      </w:r>
      <w:r w:rsidRPr="00C34BDE">
        <w:rPr>
          <w:rFonts w:ascii="Times New Roman" w:hAnsi="Times New Roman" w:cs="Times New Roman"/>
        </w:rPr>
        <w:t>:00 p.m. and 8:00 p.m.</w:t>
      </w:r>
      <w:r w:rsidR="00C34BDE">
        <w:rPr>
          <w:rFonts w:ascii="Times New Roman" w:hAnsi="Times New Roman" w:cs="Times New Roman"/>
        </w:rPr>
        <w:t xml:space="preserve"> or until work </w:t>
      </w:r>
      <w:proofErr w:type="gramStart"/>
      <w:r w:rsidR="00C34BDE">
        <w:rPr>
          <w:rFonts w:ascii="Times New Roman" w:hAnsi="Times New Roman" w:cs="Times New Roman"/>
        </w:rPr>
        <w:t>completed</w:t>
      </w:r>
      <w:proofErr w:type="gramEnd"/>
      <w:r w:rsidRPr="00183CC7">
        <w:rPr>
          <w:rFonts w:ascii="Times New Roman" w:hAnsi="Times New Roman" w:cs="Times New Roman"/>
        </w:rPr>
        <w:t>.</w:t>
      </w:r>
      <w:r w:rsidR="00C34BDE">
        <w:rPr>
          <w:rFonts w:ascii="Times New Roman" w:hAnsi="Times New Roman" w:cs="Times New Roman"/>
        </w:rPr>
        <w:t xml:space="preserve">  </w:t>
      </w:r>
      <w:r w:rsidRPr="00183CC7">
        <w:rPr>
          <w:rFonts w:ascii="Times New Roman" w:hAnsi="Times New Roman" w:cs="Times New Roman"/>
        </w:rPr>
        <w:t xml:space="preserve">The contractor may select the specific day of service; however, services shall be performed on a regular and consistent schedule approved by the </w:t>
      </w:r>
      <w:proofErr w:type="gramStart"/>
      <w:r w:rsidRPr="00183CC7">
        <w:rPr>
          <w:rFonts w:ascii="Times New Roman" w:hAnsi="Times New Roman" w:cs="Times New Roman"/>
        </w:rPr>
        <w:t>District</w:t>
      </w:r>
      <w:proofErr w:type="gramEnd"/>
      <w:r w:rsidRPr="00183CC7">
        <w:rPr>
          <w:rFonts w:ascii="Times New Roman" w:hAnsi="Times New Roman" w:cs="Times New Roman"/>
        </w:rPr>
        <w:t>.</w:t>
      </w:r>
    </w:p>
    <w:p w14:paraId="45108DBA" w14:textId="78FABBA1" w:rsidR="00E76059" w:rsidRPr="00183CC7" w:rsidRDefault="00000000">
      <w:pPr>
        <w:pStyle w:val="BodyText"/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t>The successful contractor shall:</w:t>
      </w:r>
    </w:p>
    <w:p w14:paraId="6EC3FDFC" w14:textId="77777777" w:rsidR="00183CC7" w:rsidRDefault="00183CC7" w:rsidP="00183CC7">
      <w:pPr>
        <w:pStyle w:val="BodyText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• Furnish all labor required to perform the services.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 xml:space="preserve">• Provide all cleaning supplies, chemicals, equipment, tools, and materials necessary to </w:t>
      </w:r>
      <w:r>
        <w:rPr>
          <w:rFonts w:ascii="Times New Roman" w:hAnsi="Times New Roman" w:cs="Times New Roman"/>
        </w:rPr>
        <w:t xml:space="preserve"> </w:t>
      </w:r>
    </w:p>
    <w:p w14:paraId="6A82370A" w14:textId="7E0526AB" w:rsidR="00183CC7" w:rsidRDefault="00183CC7" w:rsidP="00183CC7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Pr="00183CC7">
        <w:rPr>
          <w:rFonts w:ascii="Times New Roman" w:hAnsi="Times New Roman" w:cs="Times New Roman"/>
        </w:rPr>
        <w:t>complete the work.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• Comply with all applicable federal, state, and local laws and regulations.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 xml:space="preserve">• Ensure employees conduct themselves in a professional manner while on </w:t>
      </w:r>
    </w:p>
    <w:p w14:paraId="271A0405" w14:textId="35FEA93A" w:rsidR="00E76059" w:rsidRDefault="00183CC7" w:rsidP="00183CC7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Pr="00183CC7">
        <w:rPr>
          <w:rFonts w:ascii="Times New Roman" w:hAnsi="Times New Roman" w:cs="Times New Roman"/>
        </w:rPr>
        <w:t>site.</w:t>
      </w:r>
    </w:p>
    <w:p w14:paraId="778CFF29" w14:textId="5183118F" w:rsidR="00183CC7" w:rsidRDefault="00183CC7" w:rsidP="00183CC7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•</w:t>
      </w:r>
      <w:r>
        <w:rPr>
          <w:rFonts w:ascii="Times New Roman" w:hAnsi="Times New Roman" w:cs="Times New Roman"/>
        </w:rPr>
        <w:t xml:space="preserve"> If chosen, will provide p</w:t>
      </w:r>
      <w:r w:rsidRPr="00183CC7">
        <w:rPr>
          <w:rFonts w:ascii="Times New Roman" w:hAnsi="Times New Roman" w:cs="Times New Roman"/>
        </w:rPr>
        <w:t>roof of insurance coverage</w:t>
      </w:r>
      <w:r>
        <w:rPr>
          <w:rFonts w:ascii="Times New Roman" w:hAnsi="Times New Roman" w:cs="Times New Roman"/>
        </w:rPr>
        <w:t xml:space="preserve"> (janitorial bond if applicable)</w:t>
      </w:r>
      <w:r w:rsidRPr="00183CC7">
        <w:rPr>
          <w:rFonts w:ascii="Times New Roman" w:hAnsi="Times New Roman" w:cs="Times New Roman"/>
        </w:rPr>
        <w:t>.</w:t>
      </w:r>
    </w:p>
    <w:p w14:paraId="209B89DF" w14:textId="21EB89F0" w:rsidR="00183CC7" w:rsidRPr="00183CC7" w:rsidRDefault="00183CC7" w:rsidP="00183CC7">
      <w:pPr>
        <w:pStyle w:val="BodyText"/>
        <w:spacing w:befor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•</w:t>
      </w:r>
      <w:r>
        <w:rPr>
          <w:rFonts w:ascii="Times New Roman" w:hAnsi="Times New Roman" w:cs="Times New Roman"/>
        </w:rPr>
        <w:t xml:space="preserve"> Will agree to sign a confidentiality agreement.</w:t>
      </w:r>
    </w:p>
    <w:p w14:paraId="55259A9F" w14:textId="77777777" w:rsidR="00E76059" w:rsidRPr="00183CC7" w:rsidRDefault="00000000">
      <w:pPr>
        <w:pStyle w:val="BodyText"/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lastRenderedPageBreak/>
        <w:t>Interested contractors shall submit:</w:t>
      </w:r>
    </w:p>
    <w:p w14:paraId="1EA99F4E" w14:textId="77777777" w:rsidR="00E76059" w:rsidRPr="00183CC7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t>Company name, address, and contact information.</w:t>
      </w:r>
    </w:p>
    <w:p w14:paraId="6C512922" w14:textId="77777777" w:rsidR="00E76059" w:rsidRPr="00183CC7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t>Number of years in business.</w:t>
      </w:r>
    </w:p>
    <w:p w14:paraId="00A3E73B" w14:textId="77777777" w:rsidR="00E76059" w:rsidRPr="00183CC7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t>Description of experience providing similar services.</w:t>
      </w:r>
    </w:p>
    <w:p w14:paraId="2AEA68E0" w14:textId="77777777" w:rsidR="00E76059" w:rsidRPr="00183CC7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t>At least three (3) references.</w:t>
      </w:r>
    </w:p>
    <w:p w14:paraId="32F33858" w14:textId="77777777" w:rsidR="00E76059" w:rsidRPr="00183CC7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t>Proposed fee for services.</w:t>
      </w:r>
    </w:p>
    <w:p w14:paraId="37C54A22" w14:textId="77777777" w:rsidR="00E76059" w:rsidRPr="00183CC7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t>Any exceptions to the scope of services outlined in this Request for Proposals.</w:t>
      </w:r>
    </w:p>
    <w:p w14:paraId="3E8A75F4" w14:textId="77777777" w:rsidR="00E76059" w:rsidRPr="00183CC7" w:rsidRDefault="00000000">
      <w:pPr>
        <w:pStyle w:val="BodyText"/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t>Proposals will be evaluated based on:</w:t>
      </w:r>
    </w:p>
    <w:p w14:paraId="60DBDC91" w14:textId="19BFE472" w:rsidR="00E76059" w:rsidRPr="00183CC7" w:rsidRDefault="00183CC7" w:rsidP="00183CC7">
      <w:pPr>
        <w:pStyle w:val="BodyText"/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Pr="00183CC7">
        <w:rPr>
          <w:rFonts w:ascii="Times New Roman" w:hAnsi="Times New Roman" w:cs="Times New Roman"/>
        </w:rPr>
        <w:t>• Experience and qualifications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</w:t>
      </w:r>
      <w:r w:rsidRPr="00183CC7">
        <w:rPr>
          <w:rFonts w:ascii="Times New Roman" w:hAnsi="Times New Roman" w:cs="Times New Roman"/>
        </w:rPr>
        <w:t>• References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</w:t>
      </w:r>
      <w:r w:rsidRPr="00183CC7">
        <w:rPr>
          <w:rFonts w:ascii="Times New Roman" w:hAnsi="Times New Roman" w:cs="Times New Roman"/>
        </w:rPr>
        <w:t>• Completeness of proposal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</w:t>
      </w:r>
      <w:r w:rsidRPr="00183CC7">
        <w:rPr>
          <w:rFonts w:ascii="Times New Roman" w:hAnsi="Times New Roman" w:cs="Times New Roman"/>
        </w:rPr>
        <w:t>• Cost</w:t>
      </w:r>
      <w:r w:rsidRPr="00183CC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</w:t>
      </w:r>
      <w:r w:rsidRPr="00183CC7">
        <w:rPr>
          <w:rFonts w:ascii="Times New Roman" w:hAnsi="Times New Roman" w:cs="Times New Roman"/>
        </w:rPr>
        <w:t>• Ability to meet the required schedule and service expectations</w:t>
      </w:r>
    </w:p>
    <w:p w14:paraId="1E62EF35" w14:textId="77777777" w:rsidR="00E76059" w:rsidRPr="00183CC7" w:rsidRDefault="00000000">
      <w:pPr>
        <w:pStyle w:val="BodyText"/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t xml:space="preserve">The </w:t>
      </w:r>
      <w:proofErr w:type="gramStart"/>
      <w:r w:rsidRPr="00183CC7">
        <w:rPr>
          <w:rFonts w:ascii="Times New Roman" w:hAnsi="Times New Roman" w:cs="Times New Roman"/>
        </w:rPr>
        <w:t>District</w:t>
      </w:r>
      <w:proofErr w:type="gramEnd"/>
      <w:r w:rsidRPr="00183CC7">
        <w:rPr>
          <w:rFonts w:ascii="Times New Roman" w:hAnsi="Times New Roman" w:cs="Times New Roman"/>
        </w:rPr>
        <w:t xml:space="preserve"> reserves the right to reject any or all proposals, waive informalities, and accept the proposal deemed to be in its best interest.</w:t>
      </w:r>
    </w:p>
    <w:p w14:paraId="547F94CD" w14:textId="77777777" w:rsidR="00E76059" w:rsidRPr="00183CC7" w:rsidRDefault="00000000">
      <w:pPr>
        <w:pStyle w:val="BodyText"/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t xml:space="preserve">Proposal Deadline:  </w:t>
      </w:r>
      <w:r w:rsidRPr="00183CC7">
        <w:rPr>
          <w:rFonts w:ascii="Times New Roman" w:hAnsi="Times New Roman" w:cs="Times New Roman"/>
          <w:b/>
          <w:bCs/>
        </w:rPr>
        <w:t>July 13, 2026</w:t>
      </w:r>
    </w:p>
    <w:p w14:paraId="04FF38EE" w14:textId="27D70F38" w:rsidR="00E76059" w:rsidRPr="00183CC7" w:rsidRDefault="00000000">
      <w:pPr>
        <w:pStyle w:val="BodyText"/>
        <w:rPr>
          <w:rFonts w:ascii="Times New Roman" w:hAnsi="Times New Roman" w:cs="Times New Roman"/>
        </w:rPr>
      </w:pPr>
      <w:r w:rsidRPr="00183CC7">
        <w:rPr>
          <w:rFonts w:ascii="Times New Roman" w:hAnsi="Times New Roman" w:cs="Times New Roman"/>
        </w:rPr>
        <w:t>Submit Proposals To:</w:t>
      </w:r>
    </w:p>
    <w:p w14:paraId="4E37B689" w14:textId="60D8D8AA" w:rsidR="00E76059" w:rsidRPr="00183CC7" w:rsidRDefault="00701CA8" w:rsidP="00183CC7">
      <w:pPr>
        <w:pStyle w:val="BodyText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Maggie Valley Sanitary District</w:t>
      </w:r>
    </w:p>
    <w:p w14:paraId="4A6288D3" w14:textId="1B685798" w:rsidR="00E76059" w:rsidRDefault="00701CA8" w:rsidP="00183CC7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183CC7">
        <w:rPr>
          <w:rFonts w:ascii="Times New Roman" w:hAnsi="Times New Roman" w:cs="Times New Roman"/>
        </w:rPr>
        <w:t>Attn</w:t>
      </w:r>
      <w:proofErr w:type="gramStart"/>
      <w:r w:rsidRPr="00183CC7">
        <w:rPr>
          <w:rFonts w:ascii="Times New Roman" w:hAnsi="Times New Roman" w:cs="Times New Roman"/>
        </w:rPr>
        <w:t xml:space="preserve">:  </w:t>
      </w:r>
      <w:r w:rsidR="00183CC7">
        <w:rPr>
          <w:rFonts w:ascii="Times New Roman" w:hAnsi="Times New Roman" w:cs="Times New Roman"/>
        </w:rPr>
        <w:t>Jason</w:t>
      </w:r>
      <w:proofErr w:type="gramEnd"/>
      <w:r w:rsidR="00183CC7">
        <w:rPr>
          <w:rFonts w:ascii="Times New Roman" w:hAnsi="Times New Roman" w:cs="Times New Roman"/>
        </w:rPr>
        <w:t xml:space="preserve"> Herbert, District Manager</w:t>
      </w:r>
    </w:p>
    <w:p w14:paraId="303B88B2" w14:textId="58020DD8" w:rsidR="00183CC7" w:rsidRPr="00183CC7" w:rsidRDefault="00701CA8" w:rsidP="00183CC7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183CC7">
        <w:rPr>
          <w:rFonts w:ascii="Times New Roman" w:hAnsi="Times New Roman" w:cs="Times New Roman"/>
        </w:rPr>
        <w:t xml:space="preserve">Email:  </w:t>
      </w:r>
      <w:r>
        <w:rPr>
          <w:rFonts w:ascii="Times New Roman" w:hAnsi="Times New Roman" w:cs="Times New Roman"/>
        </w:rPr>
        <w:t>jherbert@mvsdh2o.com</w:t>
      </w:r>
    </w:p>
    <w:p w14:paraId="4127E570" w14:textId="20917DF7" w:rsidR="00E76059" w:rsidRPr="00183CC7" w:rsidRDefault="00701CA8" w:rsidP="00183CC7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PO Box 1029 </w:t>
      </w:r>
    </w:p>
    <w:p w14:paraId="3299CAE9" w14:textId="2E7F5BE2" w:rsidR="00E76059" w:rsidRPr="00183CC7" w:rsidRDefault="00701CA8" w:rsidP="00183CC7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Pr="00183CC7">
        <w:rPr>
          <w:rFonts w:ascii="Times New Roman" w:hAnsi="Times New Roman" w:cs="Times New Roman"/>
        </w:rPr>
        <w:t>Maggie Valley, NC 28751</w:t>
      </w:r>
    </w:p>
    <w:p w14:paraId="510A2296" w14:textId="730BC020" w:rsidR="00E76059" w:rsidRPr="00183CC7" w:rsidRDefault="00E76059" w:rsidP="00183CC7">
      <w:pPr>
        <w:pStyle w:val="BodyText"/>
        <w:spacing w:before="0" w:after="0"/>
        <w:rPr>
          <w:rFonts w:ascii="Times New Roman" w:hAnsi="Times New Roman" w:cs="Times New Roman"/>
        </w:rPr>
      </w:pPr>
    </w:p>
    <w:sectPr w:rsidR="00E76059" w:rsidRPr="00183CC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FB0EA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C43EFB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752004772">
    <w:abstractNumId w:val="0"/>
  </w:num>
  <w:num w:numId="2" w16cid:durableId="3193823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6059"/>
    <w:rsid w:val="00183CC7"/>
    <w:rsid w:val="00236009"/>
    <w:rsid w:val="004D37FD"/>
    <w:rsid w:val="00701CA8"/>
    <w:rsid w:val="00AC6CDB"/>
    <w:rsid w:val="00C34BDE"/>
    <w:rsid w:val="00DA17E8"/>
    <w:rsid w:val="00E76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DDEBF"/>
  <w15:docId w15:val="{181C3882-6DDF-43EC-9886-D76CA45D3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34</Words>
  <Characters>2648</Characters>
  <Application>Microsoft Office Word</Application>
  <DocSecurity>0</DocSecurity>
  <Lines>66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ila Gahagan</dc:creator>
  <cp:keywords/>
  <cp:lastModifiedBy>Sheila Gahagan</cp:lastModifiedBy>
  <cp:revision>3</cp:revision>
  <dcterms:created xsi:type="dcterms:W3CDTF">2026-06-25T18:40:00Z</dcterms:created>
  <dcterms:modified xsi:type="dcterms:W3CDTF">2026-06-26T19:11:00Z</dcterms:modified>
</cp:coreProperties>
</file>